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04E19E" w14:textId="740D0BC5" w:rsidR="003E32B6" w:rsidRDefault="003E32B6" w:rsidP="003E32B6">
      <w:pPr>
        <w:rPr>
          <w:b/>
          <w:u w:val="single"/>
        </w:rPr>
      </w:pPr>
      <w:r>
        <w:rPr>
          <w:b/>
          <w:u w:val="single"/>
        </w:rPr>
        <w:t xml:space="preserve">Week </w:t>
      </w:r>
      <w:r w:rsidR="007B1F87">
        <w:rPr>
          <w:b/>
          <w:u w:val="single"/>
        </w:rPr>
        <w:t>2</w:t>
      </w:r>
      <w:bookmarkStart w:id="0" w:name="_GoBack"/>
      <w:bookmarkEnd w:id="0"/>
      <w:r>
        <w:rPr>
          <w:b/>
          <w:u w:val="single"/>
        </w:rPr>
        <w:t xml:space="preserve"> reflective journal</w:t>
      </w:r>
    </w:p>
    <w:p w14:paraId="3F506BCD" w14:textId="77777777" w:rsidR="003E32B6" w:rsidRPr="00CE59FC" w:rsidRDefault="003E32B6" w:rsidP="003E32B6">
      <w:pPr>
        <w:rPr>
          <w:b/>
        </w:rPr>
      </w:pPr>
      <w:r w:rsidRPr="00CE59FC">
        <w:rPr>
          <w:b/>
        </w:rPr>
        <w:t>Aim</w:t>
      </w:r>
    </w:p>
    <w:p w14:paraId="0B4465A0" w14:textId="77777777" w:rsidR="003E32B6" w:rsidRDefault="003E32B6" w:rsidP="003E32B6">
      <w:r>
        <w:t>The goal of this assessment is to encourage weekly reflection of the material and concepts you are learning as you go. This will help you put what you are learning into context, and to find online materials which help build your understanding.</w:t>
      </w:r>
    </w:p>
    <w:p w14:paraId="0471816E" w14:textId="77777777" w:rsidR="007B1F87" w:rsidRPr="007B1F87" w:rsidRDefault="007B1F87" w:rsidP="007B1F87">
      <w:pPr>
        <w:rPr>
          <w:b/>
        </w:rPr>
      </w:pPr>
      <w:r w:rsidRPr="007B1F87">
        <w:rPr>
          <w:b/>
        </w:rPr>
        <w:t>Task 1</w:t>
      </w:r>
    </w:p>
    <w:p w14:paraId="117F0925" w14:textId="77777777" w:rsidR="007B1F87" w:rsidRPr="007B1F87" w:rsidRDefault="007B1F87" w:rsidP="007B1F87">
      <w:pPr>
        <w:rPr>
          <w:bCs/>
        </w:rPr>
      </w:pPr>
      <w:r w:rsidRPr="007B1F87">
        <w:rPr>
          <w:bCs/>
        </w:rPr>
        <w:t>Write a condition action table for a UV warning system. If UV index is 11 or above, display "extreme risk". 8 to 10 is "very high risk". 6 and 7 is "high risk". 3 to 5 is "moderate" risk. Less than 3 is "low risk".</w:t>
      </w:r>
    </w:p>
    <w:p w14:paraId="6239CD9F" w14:textId="77777777" w:rsidR="007B1F87" w:rsidRPr="007B1F87" w:rsidRDefault="007B1F87" w:rsidP="007B1F87">
      <w:pPr>
        <w:rPr>
          <w:b/>
        </w:rPr>
      </w:pPr>
      <w:r w:rsidRPr="007B1F87">
        <w:rPr>
          <w:b/>
        </w:rPr>
        <w:t>Task 2</w:t>
      </w:r>
    </w:p>
    <w:p w14:paraId="5E9230DD" w14:textId="77777777" w:rsidR="007B1F87" w:rsidRPr="007B1F87" w:rsidRDefault="007B1F87" w:rsidP="007B1F87">
      <w:pPr>
        <w:rPr>
          <w:bCs/>
        </w:rPr>
      </w:pPr>
      <w:r w:rsidRPr="007B1F87">
        <w:rPr>
          <w:bCs/>
        </w:rPr>
        <w:t>Write pseudocode or draw a flowchart to represent the decision for the following condition action table. Think about how to design the decision to reduce complication but still achieve the same outcome.</w:t>
      </w:r>
    </w:p>
    <w:p w14:paraId="296981E7" w14:textId="6D893F67" w:rsidR="007B1F87" w:rsidRPr="007B1F87" w:rsidRDefault="007B1F87" w:rsidP="007B1F87">
      <w:pPr>
        <w:rPr>
          <w:bCs/>
        </w:rPr>
      </w:pPr>
      <w:r>
        <w:rPr>
          <w:bCs/>
          <w:noProof/>
        </w:rPr>
        <w:drawing>
          <wp:inline distT="0" distB="0" distL="0" distR="0" wp14:anchorId="3E70225E" wp14:editId="6593AE0E">
            <wp:extent cx="3724275" cy="9048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24275" cy="904875"/>
                    </a:xfrm>
                    <a:prstGeom prst="rect">
                      <a:avLst/>
                    </a:prstGeom>
                    <a:noFill/>
                    <a:ln>
                      <a:noFill/>
                    </a:ln>
                  </pic:spPr>
                </pic:pic>
              </a:graphicData>
            </a:graphic>
          </wp:inline>
        </w:drawing>
      </w:r>
    </w:p>
    <w:p w14:paraId="29F53863" w14:textId="77777777" w:rsidR="007B1F87" w:rsidRPr="007B1F87" w:rsidRDefault="007B1F87" w:rsidP="007B1F87">
      <w:pPr>
        <w:rPr>
          <w:b/>
        </w:rPr>
      </w:pPr>
      <w:r w:rsidRPr="007B1F87">
        <w:rPr>
          <w:b/>
        </w:rPr>
        <w:t>Task 3</w:t>
      </w:r>
    </w:p>
    <w:p w14:paraId="3F8109FA" w14:textId="77777777" w:rsidR="007B1F87" w:rsidRPr="007B1F87" w:rsidRDefault="007B1F87" w:rsidP="007B1F87">
      <w:pPr>
        <w:rPr>
          <w:bCs/>
        </w:rPr>
      </w:pPr>
      <w:r w:rsidRPr="007B1F87">
        <w:rPr>
          <w:bCs/>
        </w:rPr>
        <w:t>Determine whether the following Boolean algebra expressions evaluate to TRUE or FALSE. Assume the following variables are set:</w:t>
      </w:r>
    </w:p>
    <w:p w14:paraId="546897C2" w14:textId="77777777" w:rsidR="007B1F87" w:rsidRPr="007B1F87" w:rsidRDefault="007B1F87" w:rsidP="007B1F87">
      <w:pPr>
        <w:pStyle w:val="ListParagraph"/>
        <w:numPr>
          <w:ilvl w:val="0"/>
          <w:numId w:val="2"/>
        </w:numPr>
        <w:rPr>
          <w:bCs/>
        </w:rPr>
      </w:pPr>
      <w:r w:rsidRPr="007B1F87">
        <w:rPr>
          <w:bCs/>
        </w:rPr>
        <w:t>temperature = 33</w:t>
      </w:r>
    </w:p>
    <w:p w14:paraId="4B92C272" w14:textId="77777777" w:rsidR="007B1F87" w:rsidRPr="007B1F87" w:rsidRDefault="007B1F87" w:rsidP="007B1F87">
      <w:pPr>
        <w:pStyle w:val="ListParagraph"/>
        <w:numPr>
          <w:ilvl w:val="0"/>
          <w:numId w:val="2"/>
        </w:numPr>
        <w:rPr>
          <w:bCs/>
        </w:rPr>
      </w:pPr>
      <w:r w:rsidRPr="007B1F87">
        <w:rPr>
          <w:bCs/>
        </w:rPr>
        <w:t>age = 44</w:t>
      </w:r>
    </w:p>
    <w:p w14:paraId="583A6881" w14:textId="77777777" w:rsidR="007B1F87" w:rsidRPr="007B1F87" w:rsidRDefault="007B1F87" w:rsidP="007B1F87">
      <w:pPr>
        <w:pStyle w:val="ListParagraph"/>
        <w:numPr>
          <w:ilvl w:val="0"/>
          <w:numId w:val="2"/>
        </w:numPr>
        <w:rPr>
          <w:bCs/>
        </w:rPr>
      </w:pPr>
      <w:r w:rsidRPr="007B1F87">
        <w:rPr>
          <w:bCs/>
        </w:rPr>
        <w:t>price = 700</w:t>
      </w:r>
    </w:p>
    <w:p w14:paraId="39250B01" w14:textId="77777777" w:rsidR="007B1F87" w:rsidRPr="007B1F87" w:rsidRDefault="007B1F87" w:rsidP="007B1F87">
      <w:pPr>
        <w:rPr>
          <w:bCs/>
        </w:rPr>
      </w:pPr>
      <w:r w:rsidRPr="007B1F87">
        <w:rPr>
          <w:bCs/>
        </w:rPr>
        <w:t>A. temperature &lt; 40 OR age &gt; 70</w:t>
      </w:r>
    </w:p>
    <w:p w14:paraId="5D23EFD7" w14:textId="77777777" w:rsidR="007B1F87" w:rsidRPr="007B1F87" w:rsidRDefault="007B1F87" w:rsidP="007B1F87">
      <w:pPr>
        <w:rPr>
          <w:bCs/>
        </w:rPr>
      </w:pPr>
      <w:r w:rsidRPr="007B1F87">
        <w:rPr>
          <w:bCs/>
        </w:rPr>
        <w:t>B. NOT (price &gt; 1000 AND temperature &lt; 30)</w:t>
      </w:r>
    </w:p>
    <w:p w14:paraId="46B4FA13" w14:textId="77777777" w:rsidR="007B1F87" w:rsidRPr="007B1F87" w:rsidRDefault="007B1F87" w:rsidP="007B1F87">
      <w:pPr>
        <w:rPr>
          <w:bCs/>
        </w:rPr>
      </w:pPr>
      <w:r w:rsidRPr="007B1F87">
        <w:rPr>
          <w:bCs/>
        </w:rPr>
        <w:t>C. temperature &gt; 37 AND age &lt; 12 OR price &lt; 1000</w:t>
      </w:r>
    </w:p>
    <w:p w14:paraId="6B019E0C" w14:textId="77777777" w:rsidR="007B1F87" w:rsidRPr="007B1F87" w:rsidRDefault="007B1F87" w:rsidP="007B1F87">
      <w:pPr>
        <w:rPr>
          <w:b/>
        </w:rPr>
      </w:pPr>
      <w:r w:rsidRPr="007B1F87">
        <w:rPr>
          <w:b/>
        </w:rPr>
        <w:t>Task 4</w:t>
      </w:r>
    </w:p>
    <w:p w14:paraId="38191D82" w14:textId="77777777" w:rsidR="007B1F87" w:rsidRPr="007B1F87" w:rsidRDefault="007B1F87" w:rsidP="007B1F87">
      <w:pPr>
        <w:rPr>
          <w:bCs/>
        </w:rPr>
      </w:pPr>
      <w:r w:rsidRPr="007B1F87">
        <w:rPr>
          <w:bCs/>
        </w:rPr>
        <w:t>Write pseudocode to find the largest value in a list of numbers.</w:t>
      </w:r>
    </w:p>
    <w:p w14:paraId="56CA4B7D" w14:textId="77777777" w:rsidR="003E32B6" w:rsidRPr="003E32B6" w:rsidRDefault="003E32B6" w:rsidP="003E32B6">
      <w:pPr>
        <w:rPr>
          <w:b/>
        </w:rPr>
      </w:pPr>
      <w:r w:rsidRPr="003E32B6">
        <w:rPr>
          <w:b/>
        </w:rPr>
        <w:t>Submission</w:t>
      </w:r>
    </w:p>
    <w:p w14:paraId="29BEDA52" w14:textId="77777777" w:rsidR="003E32B6" w:rsidRDefault="003E32B6" w:rsidP="003E32B6">
      <w:r>
        <w:t>Each week's journal should be submitted to JCU Online in either Word (.docx) or PDF (.pdf) format.</w:t>
      </w:r>
    </w:p>
    <w:p w14:paraId="19CA4273" w14:textId="77777777" w:rsidR="003E32B6" w:rsidRDefault="003E32B6" w:rsidP="003E32B6">
      <w:r>
        <w:t>You are free to use any editor you like, but please ensure you export/save your file in one of those two formats.</w:t>
      </w:r>
    </w:p>
    <w:p w14:paraId="7F63F444" w14:textId="77777777" w:rsidR="0086445B" w:rsidRDefault="003E32B6">
      <w:r>
        <w:t>Please name your file LastnameFirstname.ext (for example John Smith’s word document would be named SmithJohn.docx).</w:t>
      </w:r>
    </w:p>
    <w:sectPr w:rsidR="008644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92441"/>
    <w:multiLevelType w:val="multilevel"/>
    <w:tmpl w:val="19AAD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5517E12"/>
    <w:multiLevelType w:val="hybridMultilevel"/>
    <w:tmpl w:val="AD3C5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sDC0MDc0MjYxMrNQ0lEKTi0uzszPAykwrAUAc1LddiwAAAA="/>
  </w:docVars>
  <w:rsids>
    <w:rsidRoot w:val="003E32B6"/>
    <w:rsid w:val="003E32B6"/>
    <w:rsid w:val="007B1F87"/>
    <w:rsid w:val="0086445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97BE9"/>
  <w15:chartTrackingRefBased/>
  <w15:docId w15:val="{951A0EA9-F25F-4848-8436-371551673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32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E3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B1F8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7B1F87"/>
    <w:rPr>
      <w:b/>
      <w:bCs/>
    </w:rPr>
  </w:style>
  <w:style w:type="paragraph" w:styleId="ListParagraph">
    <w:name w:val="List Paragraph"/>
    <w:basedOn w:val="Normal"/>
    <w:uiPriority w:val="34"/>
    <w:qFormat/>
    <w:rsid w:val="007B1F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140097">
      <w:bodyDiv w:val="1"/>
      <w:marLeft w:val="0"/>
      <w:marRight w:val="0"/>
      <w:marTop w:val="0"/>
      <w:marBottom w:val="0"/>
      <w:divBdr>
        <w:top w:val="none" w:sz="0" w:space="0" w:color="auto"/>
        <w:left w:val="none" w:sz="0" w:space="0" w:color="auto"/>
        <w:bottom w:val="none" w:sz="0" w:space="0" w:color="auto"/>
        <w:right w:val="none" w:sz="0" w:space="0" w:color="auto"/>
      </w:divBdr>
      <w:divsChild>
        <w:div w:id="1576939190">
          <w:marLeft w:val="0"/>
          <w:marRight w:val="0"/>
          <w:marTop w:val="0"/>
          <w:marBottom w:val="0"/>
          <w:divBdr>
            <w:top w:val="none" w:sz="0" w:space="0" w:color="auto"/>
            <w:left w:val="none" w:sz="0" w:space="0" w:color="auto"/>
            <w:bottom w:val="none" w:sz="0" w:space="0" w:color="auto"/>
            <w:right w:val="none" w:sz="0" w:space="0" w:color="auto"/>
          </w:divBdr>
          <w:divsChild>
            <w:div w:id="1168131429">
              <w:marLeft w:val="0"/>
              <w:marRight w:val="0"/>
              <w:marTop w:val="0"/>
              <w:marBottom w:val="0"/>
              <w:divBdr>
                <w:top w:val="none" w:sz="0" w:space="0" w:color="auto"/>
                <w:left w:val="none" w:sz="0" w:space="0" w:color="auto"/>
                <w:bottom w:val="none" w:sz="0" w:space="0" w:color="auto"/>
                <w:right w:val="none" w:sz="0" w:space="0" w:color="auto"/>
              </w:divBdr>
              <w:divsChild>
                <w:div w:id="1441757127">
                  <w:marLeft w:val="0"/>
                  <w:marRight w:val="0"/>
                  <w:marTop w:val="0"/>
                  <w:marBottom w:val="0"/>
                  <w:divBdr>
                    <w:top w:val="none" w:sz="0" w:space="0" w:color="auto"/>
                    <w:left w:val="none" w:sz="0" w:space="0" w:color="auto"/>
                    <w:bottom w:val="none" w:sz="0" w:space="0" w:color="auto"/>
                    <w:right w:val="none" w:sz="0" w:space="0" w:color="auto"/>
                  </w:divBdr>
                  <w:divsChild>
                    <w:div w:id="1519805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5038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11</Words>
  <Characters>120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Department of Industry, Innovation and Science</Company>
  <LinksUpToDate>false</LinksUpToDate>
  <CharactersWithSpaces>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herbert, Nikki</dc:creator>
  <cp:keywords/>
  <dc:description/>
  <cp:lastModifiedBy>Nikki</cp:lastModifiedBy>
  <cp:revision>2</cp:revision>
  <dcterms:created xsi:type="dcterms:W3CDTF">2020-01-14T00:14:00Z</dcterms:created>
  <dcterms:modified xsi:type="dcterms:W3CDTF">2020-01-20T10:05:00Z</dcterms:modified>
</cp:coreProperties>
</file>